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3C91E" w14:textId="77777777" w:rsidR="00A24729" w:rsidRDefault="00EF3FEA">
      <w:r>
        <w:rPr>
          <w:lang w:val="en-US" w:eastAsia="en-US"/>
        </w:rPr>
        <w:drawing>
          <wp:inline distT="0" distB="0" distL="0" distR="0" wp14:anchorId="15540829" wp14:editId="53C9D98C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2165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785AC" w14:textId="77777777" w:rsidR="00581ACB" w:rsidRPr="00A61C70" w:rsidRDefault="00581ACB"/>
    <w:p w14:paraId="28A00867" w14:textId="77777777" w:rsidR="00EE3FCB" w:rsidRDefault="00EF3FE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1E6F26FF" w14:textId="77777777" w:rsidR="00A24729" w:rsidRPr="00581ACB" w:rsidRDefault="00EF3FEA">
      <w:pPr>
        <w:rPr>
          <w:rFonts w:ascii="Bahnschrift" w:hAnsi="Bahnschrift" w:cs="Arial"/>
        </w:rPr>
      </w:pPr>
      <w:r w:rsidRPr="00581ACB">
        <w:rPr>
          <w:rFonts w:ascii="Bahnschrift" w:hAnsi="Bahnschrift"/>
          <w:lang w:val="en-US"/>
        </w:rPr>
        <w:t xml:space="preserve">                                                                                                                            …/…./20..</w:t>
      </w:r>
    </w:p>
    <w:p w14:paraId="2937B45E" w14:textId="77777777" w:rsidR="00A24729" w:rsidRPr="00581ACB" w:rsidRDefault="00A24729">
      <w:pPr>
        <w:rPr>
          <w:rFonts w:ascii="Bahnschrift" w:hAnsi="Bahnschrift" w:cs="Arial"/>
        </w:rPr>
      </w:pPr>
    </w:p>
    <w:p w14:paraId="590F48AC" w14:textId="77777777" w:rsidR="00A24729" w:rsidRPr="00581ACB" w:rsidRDefault="00A24729">
      <w:pPr>
        <w:rPr>
          <w:rFonts w:ascii="Bahnschrift" w:hAnsi="Bahnschrift"/>
        </w:rPr>
      </w:pPr>
    </w:p>
    <w:p w14:paraId="3A63D61C" w14:textId="77777777" w:rsidR="00A24729" w:rsidRPr="00581ACB" w:rsidRDefault="00A24729">
      <w:pPr>
        <w:rPr>
          <w:rFonts w:ascii="Bahnschrift" w:hAnsi="Bahnschrift"/>
        </w:rPr>
      </w:pPr>
    </w:p>
    <w:p w14:paraId="2319D208" w14:textId="45FC71FE" w:rsidR="00A61C70" w:rsidRPr="00581ACB" w:rsidRDefault="00EF3FEA" w:rsidP="001D2533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To the </w:t>
      </w:r>
      <w:r w:rsidRPr="00581ACB">
        <w:rPr>
          <w:rFonts w:ascii="Bahnschrift" w:hAnsi="Bahnschrift" w:cs="Arial"/>
          <w:b/>
          <w:sz w:val="26"/>
          <w:szCs w:val="26"/>
          <w:lang w:val="en-US"/>
        </w:rPr>
        <w:t>MIDDLE EAST TECHNICAL UNIVERSITY</w:t>
      </w:r>
    </w:p>
    <w:p w14:paraId="309B38ED" w14:textId="77777777" w:rsidR="00A24729" w:rsidRPr="00581ACB" w:rsidRDefault="00EF3FEA" w:rsidP="001D2533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>Department of ………………………………………….</w:t>
      </w:r>
    </w:p>
    <w:p w14:paraId="4DE3A288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30DF0B5B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77C374A0" w14:textId="3BC0B0E8" w:rsidR="00A24729" w:rsidRPr="00581ACB" w:rsidRDefault="00EF3FEA" w:rsidP="001D2533">
      <w:pPr>
        <w:ind w:firstLine="708"/>
        <w:jc w:val="both"/>
        <w:rPr>
          <w:rFonts w:ascii="Bahnschrift" w:hAnsi="Bahnschrift" w:cs="Arial"/>
        </w:rPr>
      </w:pPr>
      <w:r>
        <w:rPr>
          <w:rFonts w:ascii="Bahnschrift" w:hAnsi="Bahnschrift" w:cs="Arial"/>
          <w:lang w:val="en-US"/>
        </w:rPr>
        <w:t xml:space="preserve">I would like to carry out </w:t>
      </w:r>
      <w:r w:rsidR="009D3F8F">
        <w:rPr>
          <w:rFonts w:ascii="Bahnschrift" w:hAnsi="Bahnschrift" w:cs="Arial"/>
          <w:lang w:val="en-US"/>
        </w:rPr>
        <w:t xml:space="preserve">project activities </w:t>
      </w:r>
      <w:r>
        <w:rPr>
          <w:rFonts w:ascii="Bahnschrift" w:hAnsi="Bahnschrift" w:cs="Arial"/>
          <w:lang w:val="en-US"/>
        </w:rPr>
        <w:t xml:space="preserve">with one of the faculty members of your department, </w:t>
      </w:r>
      <w:r w:rsidR="00F9534F">
        <w:rPr>
          <w:rFonts w:ascii="Bahnschrift" w:hAnsi="Bahnschrift" w:cs="Arial"/>
          <w:lang w:val="en-US"/>
        </w:rPr>
        <w:t>………..</w:t>
      </w:r>
      <w:r>
        <w:rPr>
          <w:rFonts w:ascii="Bahnschrift" w:hAnsi="Bahnschrift" w:cs="Arial"/>
          <w:lang w:val="en-US"/>
        </w:rPr>
        <w:t xml:space="preserve">, as my </w:t>
      </w:r>
      <w:r w:rsidR="007015F7">
        <w:rPr>
          <w:rFonts w:ascii="Bahnschrift" w:hAnsi="Bahnschrift" w:cs="Arial"/>
          <w:lang w:val="en-US"/>
        </w:rPr>
        <w:t>colleague</w:t>
      </w:r>
      <w:r>
        <w:rPr>
          <w:rFonts w:ascii="Bahnschrift" w:hAnsi="Bahnschrift" w:cs="Arial"/>
          <w:lang w:val="en-US"/>
        </w:rPr>
        <w:t>.</w:t>
      </w:r>
    </w:p>
    <w:p w14:paraId="205E24C6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56B58324" w14:textId="77777777" w:rsidR="00A24729" w:rsidRPr="00581ACB" w:rsidRDefault="00EF3FEA" w:rsidP="001D2533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 xml:space="preserve">In the negotiations I had with </w:t>
      </w:r>
      <w:r w:rsidR="00BE2119">
        <w:rPr>
          <w:rFonts w:ascii="Bahnschrift" w:hAnsi="Bahnschrift" w:cs="Arial"/>
          <w:lang w:val="en-US"/>
        </w:rPr>
        <w:t xml:space="preserve">Department of ................, </w:t>
      </w:r>
      <w:r w:rsidRPr="00581ACB">
        <w:rPr>
          <w:rFonts w:ascii="Bahnschrift" w:hAnsi="Bahnschrift" w:cs="Arial"/>
          <w:lang w:val="en-US"/>
        </w:rPr>
        <w:t>I have been verbally informed that</w:t>
      </w:r>
      <w:r w:rsidR="00BE2119">
        <w:rPr>
          <w:rFonts w:ascii="Bahnschrift" w:hAnsi="Bahnschrift" w:cs="Arial"/>
          <w:lang w:val="en-US"/>
        </w:rPr>
        <w:t xml:space="preserve"> my appointment at METU from …./…./ 20 (date) to …./…./ 20 (date) </w:t>
      </w:r>
      <w:r w:rsidR="007015F7">
        <w:rPr>
          <w:rFonts w:ascii="Bahnschrift" w:hAnsi="Bahnschrift" w:cs="Arial"/>
          <w:lang w:val="en-US"/>
        </w:rPr>
        <w:t xml:space="preserve">as a visiting scholar </w:t>
      </w:r>
      <w:r w:rsidR="009D3F8F">
        <w:rPr>
          <w:rFonts w:ascii="Bahnschrift" w:hAnsi="Bahnschrift" w:cs="Arial"/>
          <w:lang w:val="en-US"/>
        </w:rPr>
        <w:t>is applicable.</w:t>
      </w:r>
    </w:p>
    <w:p w14:paraId="0C74D34C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78DACE91" w14:textId="77777777" w:rsidR="00A24729" w:rsidRPr="00581ACB" w:rsidRDefault="00EF3FEA" w:rsidP="001D2533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I kindly request that the necessary correspondence is initiated for my appointment so that I can</w:t>
      </w:r>
      <w:r>
        <w:rPr>
          <w:rFonts w:ascii="Bahnschrift" w:hAnsi="Bahnschrift" w:cs="Arial"/>
          <w:lang w:val="en-US"/>
        </w:rPr>
        <w:t xml:space="preserve"> </w:t>
      </w:r>
      <w:r w:rsidR="002D37FB" w:rsidRPr="00F9534F">
        <w:rPr>
          <w:rFonts w:ascii="Bahnschrift" w:hAnsi="Bahnschrift" w:cs="Arial"/>
          <w:lang w:val="en-US"/>
        </w:rPr>
        <w:t>work full-time/part-time</w:t>
      </w:r>
      <w:r w:rsidR="00BE2119">
        <w:rPr>
          <w:rFonts w:ascii="Bahnschrift" w:hAnsi="Bahnschrift" w:cs="Arial"/>
          <w:lang w:val="en-US"/>
        </w:rPr>
        <w:t xml:space="preserve"> </w:t>
      </w:r>
      <w:r w:rsidR="007015F7">
        <w:rPr>
          <w:rFonts w:ascii="Bahnschrift" w:hAnsi="Bahnschrift" w:cs="Arial"/>
          <w:lang w:val="en-US"/>
        </w:rPr>
        <w:t>as a visiting scholar</w:t>
      </w:r>
      <w:r w:rsidRPr="00581ACB">
        <w:rPr>
          <w:rFonts w:ascii="Bahnschrift" w:hAnsi="Bahnschrift" w:cs="Arial"/>
          <w:lang w:val="en-US"/>
        </w:rPr>
        <w:t>.</w:t>
      </w:r>
    </w:p>
    <w:p w14:paraId="7D338735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CD70A3E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20B0CE75" w14:textId="77777777" w:rsidR="0091102A" w:rsidRPr="00581ACB" w:rsidRDefault="00EF3FEA" w:rsidP="001D2533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Sincerely.</w:t>
      </w:r>
    </w:p>
    <w:p w14:paraId="39ED217E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592AA115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53729951" w14:textId="77777777" w:rsidR="0091102A" w:rsidRPr="00F9534F" w:rsidRDefault="009D3F8F" w:rsidP="001D2533">
      <w:pPr>
        <w:ind w:firstLine="708"/>
        <w:rPr>
          <w:rFonts w:ascii="Bahnschrift" w:hAnsi="Bahnschrift" w:cs="Arial"/>
        </w:rPr>
      </w:pPr>
      <w:r w:rsidRPr="00F9534F">
        <w:rPr>
          <w:rFonts w:ascii="Bahnschrift" w:hAnsi="Bahnschrift" w:cs="Arial"/>
          <w:lang w:val="en-US"/>
        </w:rPr>
        <w:t>Full Name</w:t>
      </w:r>
    </w:p>
    <w:p w14:paraId="6E708779" w14:textId="77777777" w:rsidR="00652D3E" w:rsidRPr="00F9534F" w:rsidRDefault="00652D3E" w:rsidP="00A24729">
      <w:pPr>
        <w:rPr>
          <w:rFonts w:ascii="Bahnschrift" w:hAnsi="Bahnschrift" w:cs="Arial"/>
        </w:rPr>
      </w:pPr>
    </w:p>
    <w:p w14:paraId="6E0A1EFF" w14:textId="77777777" w:rsidR="00652D3E" w:rsidRPr="00581ACB" w:rsidRDefault="00EF3FEA" w:rsidP="001D2533">
      <w:pPr>
        <w:ind w:firstLine="708"/>
        <w:rPr>
          <w:rFonts w:ascii="Bahnschrift" w:hAnsi="Bahnschrift" w:cs="Arial"/>
        </w:rPr>
      </w:pPr>
      <w:r w:rsidRPr="00F9534F">
        <w:rPr>
          <w:rFonts w:ascii="Bahnschrift" w:hAnsi="Bahnschrift" w:cs="Arial"/>
          <w:lang w:val="en-US"/>
        </w:rPr>
        <w:t>Signature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qQUA/GSC+iwAAAA="/>
  </w:docVars>
  <w:rsids>
    <w:rsidRoot w:val="00A24729"/>
    <w:rsid w:val="000F62BE"/>
    <w:rsid w:val="001D2533"/>
    <w:rsid w:val="002B6331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015F7"/>
    <w:rsid w:val="00727554"/>
    <w:rsid w:val="008E52C6"/>
    <w:rsid w:val="0091102A"/>
    <w:rsid w:val="009D3F8F"/>
    <w:rsid w:val="00A24729"/>
    <w:rsid w:val="00A56A0D"/>
    <w:rsid w:val="00A61C70"/>
    <w:rsid w:val="00AA0630"/>
    <w:rsid w:val="00AD01B5"/>
    <w:rsid w:val="00BA2896"/>
    <w:rsid w:val="00BE2119"/>
    <w:rsid w:val="00CF1277"/>
    <w:rsid w:val="00D455B1"/>
    <w:rsid w:val="00E87BC8"/>
    <w:rsid w:val="00EE3FCB"/>
    <w:rsid w:val="00EF3FEA"/>
    <w:rsid w:val="00F9534F"/>
    <w:rsid w:val="6D2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8EB5BA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9</Words>
  <Characters>625</Characters>
  <Application>Microsoft Office Word</Application>
  <DocSecurity>0</DocSecurity>
  <Lines>5</Lines>
  <Paragraphs>1</Paragraphs>
  <ScaleCrop>false</ScaleCrop>
  <Company>METU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author 1</cp:lastModifiedBy>
  <cp:revision>26</cp:revision>
  <dcterms:created xsi:type="dcterms:W3CDTF">2023-04-18T12:23:00Z</dcterms:created>
  <dcterms:modified xsi:type="dcterms:W3CDTF">2025-12-16T07:16:00Z</dcterms:modified>
</cp:coreProperties>
</file>